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630889" w14:textId="77777777" w:rsidR="00911EDF" w:rsidRDefault="003A69C9">
      <w:pPr>
        <w:pStyle w:val="Titre"/>
      </w:pPr>
      <w:r>
        <w:t>Présentation des données - Rapport court intermédiaire</w:t>
      </w:r>
    </w:p>
    <w:p w14:paraId="554B3D9E" w14:textId="77777777" w:rsidR="00911EDF" w:rsidRDefault="003A69C9">
      <w:pPr>
        <w:pStyle w:val="Sous-titre"/>
      </w:pPr>
      <w:r>
        <w:t>ERIE - An 2</w:t>
      </w:r>
    </w:p>
    <w:p w14:paraId="4287CC09" w14:textId="77777777" w:rsidR="00911EDF" w:rsidRDefault="003A69C9">
      <w:pPr>
        <w:pStyle w:val="Author"/>
      </w:pPr>
      <w:r>
        <w:t>Nicolas Bressoud</w:t>
      </w:r>
    </w:p>
    <w:p w14:paraId="6EAB55D9" w14:textId="77777777" w:rsidR="00911EDF" w:rsidRDefault="003A69C9">
      <w:pPr>
        <w:pStyle w:val="Date"/>
      </w:pPr>
      <w:r>
        <w:t>26.10.2021</w:t>
      </w:r>
    </w:p>
    <w:sdt>
      <w:sdtPr>
        <w:rPr>
          <w:rFonts w:ascii="Calibri Light" w:eastAsiaTheme="minorHAnsi" w:hAnsi="Calibri Light" w:cstheme="minorBidi"/>
          <w:color w:val="auto"/>
          <w:sz w:val="24"/>
          <w:szCs w:val="24"/>
        </w:rPr>
        <w:id w:val="-168790003"/>
        <w:docPartObj>
          <w:docPartGallery w:val="Table of Contents"/>
          <w:docPartUnique/>
        </w:docPartObj>
      </w:sdtPr>
      <w:sdtEndPr/>
      <w:sdtContent>
        <w:p w14:paraId="3E096B34" w14:textId="77777777" w:rsidR="00911EDF" w:rsidRDefault="003A69C9">
          <w:pPr>
            <w:pStyle w:val="En-ttedetabledesmatires"/>
          </w:pPr>
          <w:r>
            <w:t>Table des matières</w:t>
          </w:r>
        </w:p>
        <w:p w14:paraId="0A629005" w14:textId="77777777" w:rsidR="00E16695" w:rsidRDefault="003A69C9">
          <w:pPr>
            <w:pStyle w:val="TM1"/>
            <w:tabs>
              <w:tab w:val="right" w:leader="dot" w:pos="8902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86137981" w:history="1">
            <w:r w:rsidR="00E16695" w:rsidRPr="000979D2">
              <w:rPr>
                <w:rStyle w:val="Lienhypertexte"/>
                <w:noProof/>
              </w:rPr>
              <w:t>Données de base</w:t>
            </w:r>
            <w:r w:rsidR="00E16695">
              <w:rPr>
                <w:noProof/>
                <w:webHidden/>
              </w:rPr>
              <w:tab/>
            </w:r>
            <w:r w:rsidR="00E16695">
              <w:rPr>
                <w:noProof/>
                <w:webHidden/>
              </w:rPr>
              <w:fldChar w:fldCharType="begin"/>
            </w:r>
            <w:r w:rsidR="00E16695">
              <w:rPr>
                <w:noProof/>
                <w:webHidden/>
              </w:rPr>
              <w:instrText xml:space="preserve"> PAGEREF _Toc86137981 \h </w:instrText>
            </w:r>
            <w:r w:rsidR="00E16695">
              <w:rPr>
                <w:noProof/>
                <w:webHidden/>
              </w:rPr>
            </w:r>
            <w:r w:rsidR="00E16695">
              <w:rPr>
                <w:noProof/>
                <w:webHidden/>
              </w:rPr>
              <w:fldChar w:fldCharType="separate"/>
            </w:r>
            <w:r w:rsidR="00E16695">
              <w:rPr>
                <w:noProof/>
                <w:webHidden/>
              </w:rPr>
              <w:t>1</w:t>
            </w:r>
            <w:r w:rsidR="00E16695">
              <w:rPr>
                <w:noProof/>
                <w:webHidden/>
              </w:rPr>
              <w:fldChar w:fldCharType="end"/>
            </w:r>
          </w:hyperlink>
        </w:p>
        <w:p w14:paraId="023BD966" w14:textId="77777777" w:rsidR="00E16695" w:rsidRDefault="00E16695">
          <w:pPr>
            <w:pStyle w:val="TM1"/>
            <w:tabs>
              <w:tab w:val="right" w:leader="dot" w:pos="8902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86137982" w:history="1">
            <w:r w:rsidRPr="000979D2">
              <w:rPr>
                <w:rStyle w:val="Lienhypertexte"/>
                <w:noProof/>
              </w:rPr>
              <w:t>Premières donné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137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0FDFC4" w14:textId="77777777" w:rsidR="00E16695" w:rsidRDefault="00E16695">
          <w:pPr>
            <w:pStyle w:val="TM2"/>
            <w:tabs>
              <w:tab w:val="right" w:leader="dot" w:pos="8902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86137983" w:history="1">
            <w:r w:rsidRPr="000979D2">
              <w:rPr>
                <w:rStyle w:val="Lienhypertexte"/>
                <w:noProof/>
              </w:rPr>
              <w:t>Echelle SEP en gestion de clas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137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084781" w14:textId="77777777" w:rsidR="00E16695" w:rsidRDefault="00E16695">
          <w:pPr>
            <w:pStyle w:val="TM2"/>
            <w:tabs>
              <w:tab w:val="right" w:leader="dot" w:pos="8902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86137984" w:history="1">
            <w:r w:rsidRPr="000979D2">
              <w:rPr>
                <w:rStyle w:val="Lienhypertexte"/>
                <w:noProof/>
              </w:rPr>
              <w:t>Echelle Bien-être à l’éco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137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AC26E2" w14:textId="77777777" w:rsidR="00E16695" w:rsidRDefault="00E16695">
          <w:pPr>
            <w:pStyle w:val="TM2"/>
            <w:tabs>
              <w:tab w:val="right" w:leader="dot" w:pos="8902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86137985" w:history="1">
            <w:r w:rsidRPr="000979D2">
              <w:rPr>
                <w:rStyle w:val="Lienhypertexte"/>
                <w:noProof/>
              </w:rPr>
              <w:t>Echelle de Régulation émotionnel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137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5C923B" w14:textId="77777777" w:rsidR="00E16695" w:rsidRDefault="00E16695">
          <w:pPr>
            <w:pStyle w:val="TM2"/>
            <w:tabs>
              <w:tab w:val="right" w:leader="dot" w:pos="8902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86137986" w:history="1">
            <w:r w:rsidRPr="000979D2">
              <w:rPr>
                <w:rStyle w:val="Lienhypertexte"/>
                <w:noProof/>
              </w:rPr>
              <w:t>Echelle de compétences psychosocia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137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62AB03" w14:textId="77777777" w:rsidR="00911EDF" w:rsidRDefault="003A69C9">
          <w:r>
            <w:fldChar w:fldCharType="end"/>
          </w:r>
        </w:p>
      </w:sdtContent>
    </w:sdt>
    <w:p w14:paraId="52477A2A" w14:textId="77777777" w:rsidR="00911EDF" w:rsidRDefault="003A69C9">
      <w:pPr>
        <w:pStyle w:val="Titre1"/>
      </w:pPr>
      <w:bookmarkStart w:id="0" w:name="données-de-base"/>
      <w:bookmarkStart w:id="1" w:name="_Toc86137981"/>
      <w:r>
        <w:t>Données de base</w:t>
      </w:r>
      <w:bookmarkEnd w:id="1"/>
    </w:p>
    <w:p w14:paraId="1B268290" w14:textId="77777777" w:rsidR="00911EDF" w:rsidRDefault="003A69C9">
      <w:pPr>
        <w:pStyle w:val="FirstParagraph"/>
      </w:pPr>
      <w:r>
        <w:t>Les données ont les origines suivantes :</w:t>
      </w:r>
    </w:p>
    <w:p w14:paraId="2F6B97F8" w14:textId="77777777" w:rsidR="00911EDF" w:rsidRDefault="003A69C9">
      <w:pPr>
        <w:pStyle w:val="Compact"/>
        <w:numPr>
          <w:ilvl w:val="0"/>
          <w:numId w:val="25"/>
        </w:numPr>
      </w:pPr>
      <w:r>
        <w:rPr>
          <w:b/>
          <w:bCs/>
        </w:rPr>
        <w:t>données de base :</w:t>
      </w:r>
      <w:r>
        <w:t xml:space="preserve"> </w:t>
      </w:r>
      <w:r>
        <w:t>inscrites à la main dans un fichier Excel par les ERIE</w:t>
      </w:r>
    </w:p>
    <w:p w14:paraId="4DB1CDC6" w14:textId="77777777" w:rsidR="00911EDF" w:rsidRDefault="003A69C9">
      <w:pPr>
        <w:pStyle w:val="Compact"/>
        <w:numPr>
          <w:ilvl w:val="0"/>
          <w:numId w:val="25"/>
        </w:numPr>
      </w:pPr>
      <w:r>
        <w:rPr>
          <w:b/>
          <w:bCs/>
        </w:rPr>
        <w:t>données sur les élèves suivis :</w:t>
      </w:r>
      <w:r>
        <w:t xml:space="preserve"> 2 échelles (Emotions et compétences psychosociales) dont les scores sont inscrits à la main par les ERIE</w:t>
      </w:r>
    </w:p>
    <w:p w14:paraId="3930061D" w14:textId="77777777" w:rsidR="00911EDF" w:rsidRDefault="003A69C9">
      <w:pPr>
        <w:pStyle w:val="Compact"/>
        <w:numPr>
          <w:ilvl w:val="0"/>
          <w:numId w:val="25"/>
        </w:numPr>
      </w:pPr>
      <w:r>
        <w:rPr>
          <w:b/>
          <w:bCs/>
        </w:rPr>
        <w:t>données sur les titulaires :</w:t>
      </w:r>
      <w:r>
        <w:t xml:space="preserve"> 1 échelle (Sentiment d’efficacité) </w:t>
      </w:r>
      <w:r>
        <w:t>visible sur le système LimeSurvey</w:t>
      </w:r>
    </w:p>
    <w:p w14:paraId="02675092" w14:textId="77777777" w:rsidR="00911EDF" w:rsidRDefault="003A69C9">
      <w:pPr>
        <w:pStyle w:val="Compact"/>
        <w:numPr>
          <w:ilvl w:val="0"/>
          <w:numId w:val="25"/>
        </w:numPr>
      </w:pPr>
      <w:r>
        <w:rPr>
          <w:b/>
          <w:bCs/>
        </w:rPr>
        <w:t>données sur les camarades de classe :</w:t>
      </w:r>
      <w:r>
        <w:t xml:space="preserve"> 1 échelle (bien-être en classe) visible sur le système LimeSurvey</w:t>
      </w:r>
    </w:p>
    <w:p w14:paraId="508A8FD5" w14:textId="77777777" w:rsidR="00911EDF" w:rsidRDefault="003A69C9">
      <w:pPr>
        <w:pStyle w:val="FirstParagraph"/>
      </w:pPr>
      <w:r>
        <w:t xml:space="preserve">Les données sont regroupées avec un système de code qui identifie la classe et le temps de mesure. </w:t>
      </w:r>
    </w:p>
    <w:p w14:paraId="6EBCD152" w14:textId="77777777" w:rsidR="00911EDF" w:rsidRDefault="003A69C9">
      <w:pPr>
        <w:pStyle w:val="Corpsdetexte"/>
      </w:pPr>
      <w:r>
        <w:t>Les données concer</w:t>
      </w:r>
      <w:r>
        <w:t>nent toutes les classes ayant participé à ce jour en 2021-2022.</w:t>
      </w:r>
    </w:p>
    <w:p w14:paraId="5CB719B1" w14:textId="77777777" w:rsidR="00911EDF" w:rsidRDefault="003A69C9">
      <w:pPr>
        <w:pStyle w:val="Corpsdetexte"/>
      </w:pPr>
      <w:r>
        <w:t>Les données de ce rapport concernent le temps 1.</w:t>
      </w:r>
    </w:p>
    <w:p w14:paraId="77619282" w14:textId="77777777" w:rsidR="00911EDF" w:rsidRDefault="003A69C9">
      <w:pPr>
        <w:pStyle w:val="Corpsdetexte"/>
      </w:pPr>
      <w:r>
        <w:t xml:space="preserve">Le tableau </w:t>
      </w:r>
      <w:hyperlink w:anchor="samp">
        <w:r>
          <w:fldChar w:fldCharType="begin"/>
        </w:r>
        <w:r>
          <w:instrText xml:space="preserve"> REF samp \h</w:instrText>
        </w:r>
        <w:r w:rsidR="00E16695">
          <w:fldChar w:fldCharType="separate"/>
        </w:r>
        <w:r w:rsidR="00E16695">
          <w:rPr>
            <w:noProof/>
          </w:rPr>
          <w:t>1</w:t>
        </w:r>
        <w:r>
          <w:fldChar w:fldCharType="end"/>
        </w:r>
      </w:hyperlink>
      <w:r>
        <w:t xml:space="preserve"> propose un résumé des données.</w:t>
      </w:r>
    </w:p>
    <w:p w14:paraId="753E850D" w14:textId="77777777" w:rsidR="00911EDF" w:rsidRDefault="003A69C9">
      <w:pPr>
        <w:pStyle w:val="TableCaption"/>
      </w:pPr>
      <w:r>
        <w:lastRenderedPageBreak/>
        <w:t>Tab</w:t>
      </w:r>
      <w:r>
        <w:t xml:space="preserve">le </w:t>
      </w:r>
      <w:bookmarkStart w:id="2" w:name="samp"/>
      <w:r>
        <w:fldChar w:fldCharType="begin"/>
      </w:r>
      <w:r>
        <w:instrText>SEQ tab \* Arabic</w:instrText>
      </w:r>
      <w:r w:rsidR="00E16695">
        <w:fldChar w:fldCharType="separate"/>
      </w:r>
      <w:r w:rsidR="00E16695">
        <w:rPr>
          <w:noProof/>
        </w:rPr>
        <w:t>1</w:t>
      </w:r>
      <w:r>
        <w:fldChar w:fldCharType="end"/>
      </w:r>
      <w:bookmarkEnd w:id="2"/>
      <w:r>
        <w:t>: Résumé de l’échantillon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512"/>
        <w:gridCol w:w="1512"/>
        <w:gridCol w:w="1512"/>
        <w:gridCol w:w="1512"/>
        <w:gridCol w:w="1512"/>
        <w:gridCol w:w="1512"/>
      </w:tblGrid>
      <w:tr w:rsidR="00911EDF" w14:paraId="66204B65" w14:textId="77777777">
        <w:trPr>
          <w:cantSplit/>
          <w:tblHeader/>
          <w:jc w:val="center"/>
        </w:trPr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33F6D" w14:textId="77777777" w:rsidR="00911EDF" w:rsidRDefault="003A69C9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asse</w:t>
            </w:r>
          </w:p>
        </w:tc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5349B" w14:textId="77777777" w:rsidR="00911EDF" w:rsidRDefault="003A69C9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ype de gestion</w:t>
            </w:r>
          </w:p>
        </w:tc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FE976" w14:textId="77777777" w:rsidR="00911EDF" w:rsidRDefault="003A69C9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egré</w:t>
            </w:r>
          </w:p>
        </w:tc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C34D4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ycle</w:t>
            </w:r>
          </w:p>
        </w:tc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35E25" w14:textId="77777777" w:rsidR="00911EDF" w:rsidRDefault="003A69C9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ite scolaire</w:t>
            </w:r>
          </w:p>
        </w:tc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F5C9A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nfants signalés</w:t>
            </w:r>
          </w:p>
        </w:tc>
      </w:tr>
      <w:tr w:rsidR="00911EDF" w14:paraId="06ABCF09" w14:textId="77777777">
        <w:trPr>
          <w:cantSplit/>
          <w:jc w:val="center"/>
        </w:trPr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95E85" w14:textId="77777777" w:rsidR="00911EDF" w:rsidRDefault="003A69C9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a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C05AF" w14:textId="77777777" w:rsidR="00911EDF" w:rsidRDefault="003A69C9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solo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2DDAC" w14:textId="77777777" w:rsidR="00911EDF" w:rsidRDefault="003A69C9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7H8H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ED3D3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0EBF0" w14:textId="77777777" w:rsidR="00911EDF" w:rsidRDefault="003A69C9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Haut-Lac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84F6C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911EDF" w14:paraId="280E5D83" w14:textId="77777777">
        <w:trPr>
          <w:cantSplit/>
          <w:jc w:val="center"/>
        </w:trPr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235DC" w14:textId="77777777" w:rsidR="00911EDF" w:rsidRDefault="003A69C9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b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8E522" w14:textId="77777777" w:rsidR="00911EDF" w:rsidRDefault="003A69C9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solo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B0345" w14:textId="77777777" w:rsidR="00911EDF" w:rsidRDefault="003A69C9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4H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95792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125EC" w14:textId="77777777" w:rsidR="00911EDF" w:rsidRDefault="003A69C9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Collombey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8BD2D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911EDF" w14:paraId="265EAB47" w14:textId="77777777">
        <w:trPr>
          <w:cantSplit/>
          <w:jc w:val="center"/>
        </w:trPr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62F39" w14:textId="77777777" w:rsidR="00911EDF" w:rsidRDefault="003A69C9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c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E863C" w14:textId="77777777" w:rsidR="00911EDF" w:rsidRDefault="003A69C9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solo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06E30" w14:textId="77777777" w:rsidR="00911EDF" w:rsidRDefault="003A69C9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4H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FD85E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C5913" w14:textId="77777777" w:rsidR="00911EDF" w:rsidRDefault="003A69C9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Collombey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22052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911EDF" w14:paraId="0CAE609C" w14:textId="77777777">
        <w:trPr>
          <w:cantSplit/>
          <w:jc w:val="center"/>
        </w:trPr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D9332" w14:textId="77777777" w:rsidR="00911EDF" w:rsidRDefault="003A69C9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d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494D2" w14:textId="77777777" w:rsidR="00911EDF" w:rsidRDefault="003A69C9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solo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E03D9" w14:textId="77777777" w:rsidR="00911EDF" w:rsidRDefault="003A69C9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7H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66138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C5C76" w14:textId="77777777" w:rsidR="00911EDF" w:rsidRDefault="003A69C9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Saxon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400C6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911EDF" w14:paraId="40AFA786" w14:textId="77777777">
        <w:trPr>
          <w:cantSplit/>
          <w:jc w:val="center"/>
        </w:trPr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CE863" w14:textId="77777777" w:rsidR="00911EDF" w:rsidRDefault="003A69C9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e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BDBC8" w14:textId="77777777" w:rsidR="00911EDF" w:rsidRDefault="003A69C9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solo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B5BE1" w14:textId="77777777" w:rsidR="00911EDF" w:rsidRDefault="003A69C9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3H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08081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ED6C9" w14:textId="77777777" w:rsidR="00911EDF" w:rsidRDefault="003A69C9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Saxon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2DC06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911EDF" w14:paraId="16424D82" w14:textId="77777777">
        <w:trPr>
          <w:cantSplit/>
          <w:jc w:val="center"/>
        </w:trPr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A9540" w14:textId="77777777" w:rsidR="00911EDF" w:rsidRDefault="003A69C9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f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C7C5C" w14:textId="77777777" w:rsidR="00911EDF" w:rsidRDefault="003A69C9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solo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BB389" w14:textId="77777777" w:rsidR="00911EDF" w:rsidRDefault="003A69C9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5H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347A5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0333E" w14:textId="77777777" w:rsidR="00911EDF" w:rsidRDefault="003A69C9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Saxon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ADB78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911EDF" w14:paraId="7023F90A" w14:textId="77777777">
        <w:trPr>
          <w:cantSplit/>
          <w:jc w:val="center"/>
        </w:trPr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42F93" w14:textId="77777777" w:rsidR="00911EDF" w:rsidRDefault="003A69C9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g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1C87C" w14:textId="77777777" w:rsidR="00911EDF" w:rsidRDefault="003A69C9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solo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50BB9" w14:textId="77777777" w:rsidR="00911EDF" w:rsidRDefault="003A69C9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8H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F8768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A7A66" w14:textId="77777777" w:rsidR="00911EDF" w:rsidRDefault="003A69C9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Fully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657D2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3</w:t>
            </w:r>
          </w:p>
        </w:tc>
      </w:tr>
      <w:tr w:rsidR="00911EDF" w14:paraId="63B83988" w14:textId="77777777">
        <w:trPr>
          <w:cantSplit/>
          <w:jc w:val="center"/>
        </w:trPr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5E819" w14:textId="77777777" w:rsidR="00911EDF" w:rsidRDefault="003A69C9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h</w:t>
            </w:r>
          </w:p>
        </w:tc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5DD79" w14:textId="77777777" w:rsidR="00911EDF" w:rsidRDefault="003A69C9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solo</w:t>
            </w:r>
          </w:p>
        </w:tc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E555B" w14:textId="77777777" w:rsidR="00911EDF" w:rsidRDefault="003A69C9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3H</w:t>
            </w:r>
          </w:p>
        </w:tc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D5B32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096E3" w14:textId="77777777" w:rsidR="00911EDF" w:rsidRDefault="003A69C9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Monthey</w:t>
            </w:r>
          </w:p>
        </w:tc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9308C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</w:tbl>
    <w:p w14:paraId="2D840BF8" w14:textId="77777777" w:rsidR="00911EDF" w:rsidRDefault="003A69C9">
      <w:pPr>
        <w:pStyle w:val="Titre1"/>
      </w:pPr>
      <w:bookmarkStart w:id="3" w:name="premières-données"/>
      <w:bookmarkStart w:id="4" w:name="_Toc86137982"/>
      <w:bookmarkEnd w:id="0"/>
      <w:r>
        <w:t>Premières données</w:t>
      </w:r>
      <w:bookmarkEnd w:id="4"/>
    </w:p>
    <w:p w14:paraId="3DCC02B5" w14:textId="77777777" w:rsidR="00911EDF" w:rsidRDefault="003A69C9">
      <w:pPr>
        <w:pStyle w:val="Titre2"/>
      </w:pPr>
      <w:bookmarkStart w:id="5" w:name="echelle-sep-en-gestion-de-classe"/>
      <w:bookmarkStart w:id="6" w:name="_Toc86137983"/>
      <w:r>
        <w:t>Echelle SEP en gestion de classe</w:t>
      </w:r>
      <w:bookmarkEnd w:id="6"/>
    </w:p>
    <w:p w14:paraId="5690BCE2" w14:textId="77777777" w:rsidR="00911EDF" w:rsidRDefault="003A69C9">
      <w:pPr>
        <w:pStyle w:val="FirstParagraph"/>
      </w:pPr>
      <w:r>
        <w:t xml:space="preserve">Le tableau </w:t>
      </w:r>
      <w:hyperlink w:anchor="teach">
        <w:r>
          <w:fldChar w:fldCharType="begin"/>
        </w:r>
        <w:r>
          <w:instrText xml:space="preserve"> REF teach \h</w:instrText>
        </w:r>
        <w:r w:rsidR="00E16695">
          <w:fldChar w:fldCharType="separate"/>
        </w:r>
        <w:r w:rsidR="00E16695">
          <w:rPr>
            <w:noProof/>
          </w:rPr>
          <w:t>2</w:t>
        </w:r>
        <w:r>
          <w:fldChar w:fldCharType="end"/>
        </w:r>
      </w:hyperlink>
      <w:r>
        <w:t xml:space="preserve"> résume les scores à chacune des 4 dimensions de la gestion de classe (gestion proactive, gestion réactive, implication des parents, implication de personnes externes). Chaque score s’entend sur un ma</w:t>
      </w:r>
      <w:r>
        <w:t>ximum de 8.</w:t>
      </w:r>
    </w:p>
    <w:p w14:paraId="09AB0FDC" w14:textId="77777777" w:rsidR="00911EDF" w:rsidRDefault="003A69C9">
      <w:pPr>
        <w:pStyle w:val="captionnb"/>
      </w:pPr>
      <w:r>
        <w:t xml:space="preserve">Table </w:t>
      </w:r>
      <w:bookmarkStart w:id="7" w:name="teach"/>
      <w:r>
        <w:fldChar w:fldCharType="begin"/>
      </w:r>
      <w:r>
        <w:instrText>SEQ tab \* Arabic</w:instrText>
      </w:r>
      <w:r w:rsidR="00E16695">
        <w:fldChar w:fldCharType="separate"/>
      </w:r>
      <w:r w:rsidR="00E16695">
        <w:rPr>
          <w:noProof/>
        </w:rPr>
        <w:t>2</w:t>
      </w:r>
      <w:r>
        <w:fldChar w:fldCharType="end"/>
      </w:r>
      <w:bookmarkEnd w:id="7"/>
      <w:r>
        <w:t>: Résumé des données concernant l’enseignement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512"/>
        <w:gridCol w:w="1512"/>
        <w:gridCol w:w="1512"/>
        <w:gridCol w:w="1512"/>
        <w:gridCol w:w="1512"/>
        <w:gridCol w:w="1512"/>
      </w:tblGrid>
      <w:tr w:rsidR="00911EDF" w14:paraId="0FEF81D7" w14:textId="77777777">
        <w:trPr>
          <w:cantSplit/>
          <w:tblHeader/>
          <w:jc w:val="center"/>
        </w:trPr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C11AA" w14:textId="77777777" w:rsidR="00911EDF" w:rsidRDefault="003A69C9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asse</w:t>
            </w:r>
          </w:p>
        </w:tc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E56B6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est. proactive</w:t>
            </w:r>
          </w:p>
        </w:tc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1678D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est. réactive</w:t>
            </w:r>
          </w:p>
        </w:tc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E5821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mpl. des parents</w:t>
            </w:r>
          </w:p>
        </w:tc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79D8A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mpl. externe</w:t>
            </w:r>
          </w:p>
        </w:tc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38FC6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tal</w:t>
            </w:r>
          </w:p>
        </w:tc>
      </w:tr>
      <w:tr w:rsidR="00911EDF" w14:paraId="06044B01" w14:textId="77777777">
        <w:trPr>
          <w:cantSplit/>
          <w:jc w:val="center"/>
        </w:trPr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4BF96" w14:textId="77777777" w:rsidR="00911EDF" w:rsidRDefault="003A69C9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a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6DD52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6.67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56823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7.00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8B5EC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5.00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7E2D9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6.33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65694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6.50</w:t>
            </w:r>
          </w:p>
        </w:tc>
      </w:tr>
      <w:tr w:rsidR="00911EDF" w14:paraId="6D4E31F3" w14:textId="77777777">
        <w:trPr>
          <w:cantSplit/>
          <w:jc w:val="center"/>
        </w:trPr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E13AB" w14:textId="77777777" w:rsidR="00911EDF" w:rsidRDefault="003A69C9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b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56AB4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4.50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B3E4D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4.80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1F1AE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5.00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174A9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5.67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51FB6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4.88</w:t>
            </w:r>
          </w:p>
        </w:tc>
      </w:tr>
      <w:tr w:rsidR="00911EDF" w14:paraId="01494A5F" w14:textId="77777777">
        <w:trPr>
          <w:cantSplit/>
          <w:jc w:val="center"/>
        </w:trPr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F3741" w14:textId="77777777" w:rsidR="00911EDF" w:rsidRDefault="003A69C9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c</w:t>
            </w:r>
          </w:p>
        </w:tc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79BBE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7.50</w:t>
            </w:r>
          </w:p>
        </w:tc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EADDA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8.00</w:t>
            </w:r>
          </w:p>
        </w:tc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05857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7.50</w:t>
            </w:r>
          </w:p>
        </w:tc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9DAC6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8.00</w:t>
            </w:r>
          </w:p>
        </w:tc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A9740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7.75</w:t>
            </w:r>
          </w:p>
        </w:tc>
      </w:tr>
    </w:tbl>
    <w:p w14:paraId="286DD3F9" w14:textId="77777777" w:rsidR="001A1290" w:rsidRDefault="001A1290">
      <w:pPr>
        <w:pStyle w:val="Titre2"/>
      </w:pPr>
      <w:bookmarkStart w:id="8" w:name="echelle-bien-être-à-lécole"/>
      <w:bookmarkStart w:id="9" w:name="_Toc86137984"/>
      <w:bookmarkEnd w:id="5"/>
    </w:p>
    <w:p w14:paraId="2D922DAA" w14:textId="77777777" w:rsidR="001A1290" w:rsidRDefault="001A1290">
      <w:pPr>
        <w:pStyle w:val="Titre2"/>
      </w:pPr>
    </w:p>
    <w:p w14:paraId="6B2A203D" w14:textId="77777777" w:rsidR="001A1290" w:rsidRDefault="001A1290">
      <w:pPr>
        <w:pStyle w:val="Titre2"/>
      </w:pPr>
    </w:p>
    <w:p w14:paraId="21FCC392" w14:textId="77777777" w:rsidR="001A1290" w:rsidRDefault="001A1290">
      <w:pPr>
        <w:pStyle w:val="Titre2"/>
      </w:pPr>
    </w:p>
    <w:p w14:paraId="73B6C300" w14:textId="3994F160" w:rsidR="00911EDF" w:rsidRDefault="003A69C9">
      <w:pPr>
        <w:pStyle w:val="Titre2"/>
      </w:pPr>
      <w:proofErr w:type="spellStart"/>
      <w:r>
        <w:t>Echelle</w:t>
      </w:r>
      <w:proofErr w:type="spellEnd"/>
      <w:r>
        <w:t xml:space="preserve"> Bien-être à l’école</w:t>
      </w:r>
      <w:bookmarkEnd w:id="9"/>
    </w:p>
    <w:p w14:paraId="4563C273" w14:textId="77777777" w:rsidR="00911EDF" w:rsidRDefault="003A69C9">
      <w:pPr>
        <w:pStyle w:val="FirstParagraph"/>
      </w:pPr>
      <w:r>
        <w:t xml:space="preserve">Le tableau </w:t>
      </w:r>
      <w:hyperlink w:anchor="peers">
        <w:r>
          <w:fldChar w:fldCharType="begin"/>
        </w:r>
        <w:r>
          <w:instrText xml:space="preserve"> REF peers \h</w:instrText>
        </w:r>
        <w:r w:rsidR="00E16695">
          <w:fldChar w:fldCharType="separate"/>
        </w:r>
        <w:r w:rsidR="00E16695">
          <w:rPr>
            <w:noProof/>
          </w:rPr>
          <w:t>3</w:t>
        </w:r>
        <w:r>
          <w:fldChar w:fldCharType="end"/>
        </w:r>
      </w:hyperlink>
      <w:r>
        <w:t xml:space="preserve"> indique le niveau de bien-être par classe. Le score maximal vaut 7.</w:t>
      </w:r>
    </w:p>
    <w:p w14:paraId="1F2786ED" w14:textId="77777777" w:rsidR="00911EDF" w:rsidRDefault="003A69C9">
      <w:pPr>
        <w:pStyle w:val="captionnb"/>
      </w:pPr>
      <w:r>
        <w:t xml:space="preserve">Table </w:t>
      </w:r>
      <w:bookmarkStart w:id="10" w:name="peers"/>
      <w:r>
        <w:fldChar w:fldCharType="begin"/>
      </w:r>
      <w:r>
        <w:instrText>SEQ tab \* Arabic</w:instrText>
      </w:r>
      <w:r w:rsidR="00E16695">
        <w:fldChar w:fldCharType="separate"/>
      </w:r>
      <w:r w:rsidR="00E16695">
        <w:rPr>
          <w:noProof/>
        </w:rPr>
        <w:t>3</w:t>
      </w:r>
      <w:r>
        <w:fldChar w:fldCharType="end"/>
      </w:r>
      <w:bookmarkEnd w:id="10"/>
      <w:r>
        <w:t>: Résumé des scores de b</w:t>
      </w:r>
      <w:r>
        <w:t>ien-être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512"/>
        <w:gridCol w:w="1512"/>
        <w:gridCol w:w="1512"/>
        <w:gridCol w:w="1512"/>
        <w:gridCol w:w="1512"/>
        <w:gridCol w:w="1512"/>
      </w:tblGrid>
      <w:tr w:rsidR="00911EDF" w14:paraId="37665C4A" w14:textId="77777777">
        <w:trPr>
          <w:cantSplit/>
          <w:tblHeader/>
          <w:jc w:val="center"/>
        </w:trPr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00112" w14:textId="77777777" w:rsidR="00911EDF" w:rsidRDefault="003A69C9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asse</w:t>
            </w:r>
          </w:p>
        </w:tc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5FA9D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oyenne</w:t>
            </w:r>
          </w:p>
        </w:tc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C222B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ore maxium</w:t>
            </w:r>
          </w:p>
        </w:tc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789E4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ore minimum</w:t>
            </w:r>
          </w:p>
        </w:tc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1A122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édiane</w:t>
            </w:r>
          </w:p>
        </w:tc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F5CC3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cart-type</w:t>
            </w:r>
          </w:p>
        </w:tc>
      </w:tr>
      <w:tr w:rsidR="00911EDF" w14:paraId="3396E6B7" w14:textId="77777777">
        <w:trPr>
          <w:cantSplit/>
          <w:jc w:val="center"/>
        </w:trPr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F463E" w14:textId="77777777" w:rsidR="00911EDF" w:rsidRDefault="003A69C9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a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69DAE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4.89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BD815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6.50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D5620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3.25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DE1D1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5.00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CE0C0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0.93</w:t>
            </w:r>
          </w:p>
        </w:tc>
      </w:tr>
      <w:tr w:rsidR="00911EDF" w14:paraId="505E7B52" w14:textId="77777777">
        <w:trPr>
          <w:cantSplit/>
          <w:jc w:val="center"/>
        </w:trPr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DC077" w14:textId="77777777" w:rsidR="00911EDF" w:rsidRDefault="003A69C9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b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D61BB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5.48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B2E3B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6.88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96B78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3.50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CB2DC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5.88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67AB6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0.99</w:t>
            </w:r>
          </w:p>
        </w:tc>
      </w:tr>
      <w:tr w:rsidR="00911EDF" w14:paraId="750190E3" w14:textId="77777777">
        <w:trPr>
          <w:cantSplit/>
          <w:jc w:val="center"/>
        </w:trPr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DE582" w14:textId="77777777" w:rsidR="00911EDF" w:rsidRDefault="003A69C9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c</w:t>
            </w:r>
          </w:p>
        </w:tc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A9B92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5.81</w:t>
            </w:r>
          </w:p>
        </w:tc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F06BB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7.00</w:t>
            </w:r>
          </w:p>
        </w:tc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213D8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00C21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5.88</w:t>
            </w:r>
          </w:p>
        </w:tc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E0C7A" w14:textId="77777777" w:rsidR="00911EDF" w:rsidRDefault="003A69C9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0.84</w:t>
            </w:r>
          </w:p>
        </w:tc>
      </w:tr>
    </w:tbl>
    <w:p w14:paraId="58205C3C" w14:textId="77777777" w:rsidR="00911EDF" w:rsidRDefault="003A69C9">
      <w:pPr>
        <w:pStyle w:val="Corpsdetexte"/>
      </w:pPr>
      <w:r>
        <w:t xml:space="preserve">La représentation graphique </w:t>
      </w:r>
      <w:hyperlink w:anchor="vis">
        <w:r>
          <w:fldChar w:fldCharType="begin"/>
        </w:r>
        <w:r>
          <w:instrText xml:space="preserve"> REF vis \h</w:instrText>
        </w:r>
        <w:r w:rsidR="00E16695">
          <w:fldChar w:fldCharType="separate"/>
        </w:r>
        <w:r w:rsidR="00E16695">
          <w:rPr>
            <w:noProof/>
          </w:rPr>
          <w:t>1</w:t>
        </w:r>
        <w:r>
          <w:fldChar w:fldCharType="end"/>
        </w:r>
      </w:hyperlink>
      <w:r>
        <w:t xml:space="preserve"> nous donne une idée de la distribution des scores.</w:t>
      </w:r>
    </w:p>
    <w:p w14:paraId="6C7F48BB" w14:textId="77777777" w:rsidR="00911EDF" w:rsidRDefault="003A69C9">
      <w:pPr>
        <w:pStyle w:val="Figure"/>
        <w:jc w:val="center"/>
      </w:pPr>
      <w:r>
        <w:rPr>
          <w:noProof/>
        </w:rPr>
        <w:drawing>
          <wp:inline distT="0" distB="0" distL="0" distR="0" wp14:anchorId="685B91E2" wp14:editId="1BF8792C">
            <wp:extent cx="4572000" cy="3657600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A160D17" w14:textId="77777777" w:rsidR="00911EDF" w:rsidRDefault="003A69C9">
      <w:pPr>
        <w:pStyle w:val="ImageCaption"/>
      </w:pPr>
      <w:r>
        <w:t xml:space="preserve">Figure </w:t>
      </w:r>
      <w:bookmarkStart w:id="11" w:name="vis"/>
      <w:r>
        <w:fldChar w:fldCharType="begin"/>
      </w:r>
      <w:r>
        <w:instrText>SEQ fig \* Arabic</w:instrText>
      </w:r>
      <w:r w:rsidR="00E16695">
        <w:fldChar w:fldCharType="separate"/>
      </w:r>
      <w:r w:rsidR="00E16695">
        <w:rPr>
          <w:noProof/>
        </w:rPr>
        <w:t>1</w:t>
      </w:r>
      <w:r>
        <w:fldChar w:fldCharType="end"/>
      </w:r>
      <w:bookmarkEnd w:id="11"/>
      <w:r>
        <w:t>: distribution des scores</w:t>
      </w:r>
    </w:p>
    <w:p w14:paraId="6B011F91" w14:textId="77777777" w:rsidR="00911EDF" w:rsidRDefault="003A69C9">
      <w:pPr>
        <w:pStyle w:val="Titre2"/>
      </w:pPr>
      <w:bookmarkStart w:id="12" w:name="echelle-de-régulation-émotionnelle"/>
      <w:bookmarkStart w:id="13" w:name="_Toc86137985"/>
      <w:bookmarkEnd w:id="8"/>
      <w:r>
        <w:lastRenderedPageBreak/>
        <w:t>Echelle de Régulation émotionnelle</w:t>
      </w:r>
      <w:bookmarkEnd w:id="13"/>
    </w:p>
    <w:p w14:paraId="2524F351" w14:textId="77777777" w:rsidR="00911EDF" w:rsidRDefault="003A69C9">
      <w:pPr>
        <w:pStyle w:val="FirstParagraph"/>
      </w:pPr>
      <w:r>
        <w:t xml:space="preserve">La représentation graphique </w:t>
      </w:r>
      <w:hyperlink w:anchor="vis2">
        <w:r>
          <w:fldChar w:fldCharType="begin"/>
        </w:r>
        <w:r>
          <w:instrText xml:space="preserve"> REF v</w:instrText>
        </w:r>
        <w:r>
          <w:instrText>is2 \h</w:instrText>
        </w:r>
        <w:r w:rsidR="00E16695">
          <w:fldChar w:fldCharType="separate"/>
        </w:r>
        <w:r w:rsidR="00E16695">
          <w:rPr>
            <w:noProof/>
          </w:rPr>
          <w:t>2</w:t>
        </w:r>
        <w:r>
          <w:fldChar w:fldCharType="end"/>
        </w:r>
      </w:hyperlink>
      <w:r>
        <w:t xml:space="preserve"> nous donne une idée de la distribution des scores. Le score maximal vaut 5.</w:t>
      </w:r>
    </w:p>
    <w:p w14:paraId="159724CC" w14:textId="77777777" w:rsidR="00911EDF" w:rsidRDefault="003A69C9">
      <w:pPr>
        <w:pStyle w:val="Figure"/>
        <w:jc w:val="center"/>
      </w:pPr>
      <w:r>
        <w:rPr>
          <w:noProof/>
        </w:rPr>
        <w:drawing>
          <wp:inline distT="0" distB="0" distL="0" distR="0" wp14:anchorId="264D604E" wp14:editId="476C12FC">
            <wp:extent cx="3600000" cy="2880000"/>
            <wp:effectExtent l="0" t="0" r="0" b="3175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88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26B6CB1" w14:textId="77777777" w:rsidR="00911EDF" w:rsidRDefault="003A69C9">
      <w:pPr>
        <w:pStyle w:val="ImageCaption"/>
      </w:pPr>
      <w:r>
        <w:t xml:space="preserve">Figure </w:t>
      </w:r>
      <w:bookmarkStart w:id="14" w:name="vis2"/>
      <w:r>
        <w:fldChar w:fldCharType="begin"/>
      </w:r>
      <w:r>
        <w:instrText>SEQ fig \* Arabic</w:instrText>
      </w:r>
      <w:r w:rsidR="00E16695">
        <w:fldChar w:fldCharType="separate"/>
      </w:r>
      <w:r w:rsidR="00E16695">
        <w:rPr>
          <w:noProof/>
        </w:rPr>
        <w:t>2</w:t>
      </w:r>
      <w:r>
        <w:fldChar w:fldCharType="end"/>
      </w:r>
      <w:bookmarkEnd w:id="14"/>
      <w:r>
        <w:t>: distribution des scores</w:t>
      </w:r>
    </w:p>
    <w:p w14:paraId="4E35A02F" w14:textId="77777777" w:rsidR="00911EDF" w:rsidRDefault="003A69C9">
      <w:pPr>
        <w:pStyle w:val="Titre2"/>
      </w:pPr>
      <w:bookmarkStart w:id="15" w:name="echelle-de-compétences-psychosociales"/>
      <w:bookmarkStart w:id="16" w:name="_Toc86137986"/>
      <w:bookmarkEnd w:id="12"/>
      <w:r>
        <w:t>Echelle de compétences psychosociales</w:t>
      </w:r>
      <w:bookmarkEnd w:id="16"/>
    </w:p>
    <w:p w14:paraId="7A4F1BC3" w14:textId="77777777" w:rsidR="00911EDF" w:rsidRDefault="003A69C9">
      <w:pPr>
        <w:pStyle w:val="FirstParagraph"/>
      </w:pPr>
      <w:r>
        <w:t xml:space="preserve">La représentation graphique </w:t>
      </w:r>
      <w:hyperlink w:anchor="vis3">
        <w:r>
          <w:fldChar w:fldCharType="begin"/>
        </w:r>
        <w:r>
          <w:instrText xml:space="preserve"> REF vis3 \h</w:instrText>
        </w:r>
        <w:r w:rsidR="00E16695">
          <w:fldChar w:fldCharType="separate"/>
        </w:r>
        <w:r w:rsidR="00E16695">
          <w:rPr>
            <w:noProof/>
          </w:rPr>
          <w:t>3</w:t>
        </w:r>
        <w:r>
          <w:fldChar w:fldCharType="end"/>
        </w:r>
      </w:hyperlink>
      <w:r>
        <w:t xml:space="preserve"> nous donne une idée de la distribution des scores. Le score maximal vaut 5.</w:t>
      </w:r>
    </w:p>
    <w:p w14:paraId="47E90F3C" w14:textId="77777777" w:rsidR="00911EDF" w:rsidRDefault="003A69C9">
      <w:pPr>
        <w:pStyle w:val="Figure"/>
        <w:jc w:val="center"/>
      </w:pPr>
      <w:r>
        <w:rPr>
          <w:noProof/>
        </w:rPr>
        <w:drawing>
          <wp:inline distT="0" distB="0" distL="0" distR="0" wp14:anchorId="6A03130D" wp14:editId="358F8711">
            <wp:extent cx="3600000" cy="2880000"/>
            <wp:effectExtent l="0" t="0" r="0" b="3175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88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2FA5354" w14:textId="77777777" w:rsidR="00911EDF" w:rsidRDefault="003A69C9">
      <w:pPr>
        <w:pStyle w:val="ImageCaption"/>
      </w:pPr>
      <w:r>
        <w:t xml:space="preserve">Figure </w:t>
      </w:r>
      <w:bookmarkStart w:id="17" w:name="vis3"/>
      <w:r>
        <w:fldChar w:fldCharType="begin"/>
      </w:r>
      <w:r>
        <w:instrText>SEQ fig</w:instrText>
      </w:r>
      <w:r>
        <w:instrText xml:space="preserve"> \* Arabic</w:instrText>
      </w:r>
      <w:r w:rsidR="00E16695">
        <w:fldChar w:fldCharType="separate"/>
      </w:r>
      <w:r w:rsidR="00E16695">
        <w:rPr>
          <w:noProof/>
        </w:rPr>
        <w:t>3</w:t>
      </w:r>
      <w:r>
        <w:fldChar w:fldCharType="end"/>
      </w:r>
      <w:bookmarkEnd w:id="17"/>
      <w:r>
        <w:t>: distribution des scores</w:t>
      </w:r>
      <w:bookmarkEnd w:id="3"/>
      <w:bookmarkEnd w:id="15"/>
    </w:p>
    <w:sectPr w:rsidR="00911EDF" w:rsidSect="009B2D8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1901" w:h="16817"/>
      <w:pgMar w:top="1797" w:right="1418" w:bottom="1797" w:left="851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4DF0FF" w14:textId="77777777" w:rsidR="003A69C9" w:rsidRDefault="003A69C9">
      <w:pPr>
        <w:spacing w:after="0"/>
      </w:pPr>
      <w:r>
        <w:separator/>
      </w:r>
    </w:p>
  </w:endnote>
  <w:endnote w:type="continuationSeparator" w:id="0">
    <w:p w14:paraId="71DFA6C7" w14:textId="77777777" w:rsidR="003A69C9" w:rsidRDefault="003A69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 New Roman (Corps CS)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074E3E" w14:textId="77777777" w:rsidR="002E48CE" w:rsidRDefault="003A69C9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B2A6CA" w14:textId="77777777" w:rsidR="009B2D8E" w:rsidRDefault="003A69C9">
    <w:pPr>
      <w:pStyle w:val="Pieddepage"/>
    </w:pPr>
    <w:r w:rsidRPr="009B2D8E"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269429DF" wp14:editId="1D1723DC">
              <wp:simplePos x="0" y="0"/>
              <wp:positionH relativeFrom="page">
                <wp:posOffset>5963423</wp:posOffset>
              </wp:positionH>
              <wp:positionV relativeFrom="page">
                <wp:posOffset>10064750</wp:posOffset>
              </wp:positionV>
              <wp:extent cx="719455" cy="302260"/>
              <wp:effectExtent l="0" t="0" r="4445" b="2540"/>
              <wp:wrapNone/>
              <wp:docPr id="9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19455" cy="30226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16BBB7FB" w14:textId="77777777" w:rsidR="009B2D8E" w:rsidRPr="002E48CE" w:rsidRDefault="003A69C9" w:rsidP="00C60403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2E48CE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instrText xml:space="preserve"> PAGE  \* MERGEFORMAT </w:instrText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2E48C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t xml:space="preserve"> de </w:t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instrText xml:space="preserve">NUMPAGES  \* </w:instrText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instrText>MERGEFORMAT</w:instrText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2E48C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2E48CE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69429DF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left:0;text-align:left;margin-left:469.55pt;margin-top:792.5pt;width:56.65pt;height:23.8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" fillcolor="white [3201]" stroked="f" strokeweight=".5pt">
              <v:textbox inset="0,0,0,0">
                <w:txbxContent>
                  <w:p w14:paraId="16BBB7FB" w14:textId="77777777" w:rsidR="009B2D8E" w:rsidRPr="002E48CE" w:rsidRDefault="003A69C9" w:rsidP="00C60403">
                    <w:pPr>
                      <w:jc w:val="right"/>
                      <w:rPr>
                        <w:sz w:val="18"/>
                        <w:szCs w:val="18"/>
                      </w:rPr>
                    </w:pPr>
                    <w:r w:rsidRPr="002E48CE">
                      <w:rPr>
                        <w:sz w:val="18"/>
                        <w:szCs w:val="18"/>
                      </w:rPr>
                      <w:t xml:space="preserve">Page </w:t>
                    </w:r>
                    <w:r w:rsidRPr="002E48CE">
                      <w:rPr>
                        <w:sz w:val="18"/>
                        <w:szCs w:val="18"/>
                      </w:rPr>
                      <w:fldChar w:fldCharType="begin"/>
                    </w:r>
                    <w:r w:rsidRPr="002E48CE">
                      <w:rPr>
                        <w:sz w:val="18"/>
                        <w:szCs w:val="18"/>
                      </w:rPr>
                      <w:instrText xml:space="preserve"> PAGE  \* MERGEFORMAT </w:instrText>
                    </w:r>
                    <w:r w:rsidRPr="002E48CE">
                      <w:rPr>
                        <w:sz w:val="18"/>
                        <w:szCs w:val="18"/>
                      </w:rPr>
                      <w:fldChar w:fldCharType="separate"/>
                    </w:r>
                    <w:r w:rsidRPr="002E48C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2E48CE">
                      <w:rPr>
                        <w:sz w:val="18"/>
                        <w:szCs w:val="18"/>
                      </w:rPr>
                      <w:fldChar w:fldCharType="end"/>
                    </w:r>
                    <w:r w:rsidRPr="002E48CE">
                      <w:rPr>
                        <w:sz w:val="18"/>
                        <w:szCs w:val="18"/>
                      </w:rPr>
                      <w:t xml:space="preserve"> de </w:t>
                    </w:r>
                    <w:r w:rsidRPr="002E48CE">
                      <w:rPr>
                        <w:sz w:val="18"/>
                        <w:szCs w:val="18"/>
                      </w:rPr>
                      <w:fldChar w:fldCharType="begin"/>
                    </w:r>
                    <w:r w:rsidRPr="002E48CE">
                      <w:rPr>
                        <w:sz w:val="18"/>
                        <w:szCs w:val="18"/>
                      </w:rPr>
                      <w:instrText xml:space="preserve">NUMPAGES  \* </w:instrText>
                    </w:r>
                    <w:r w:rsidRPr="002E48CE">
                      <w:rPr>
                        <w:sz w:val="18"/>
                        <w:szCs w:val="18"/>
                      </w:rPr>
                      <w:instrText>MERGEFORMAT</w:instrText>
                    </w:r>
                    <w:r w:rsidRPr="002E48CE">
                      <w:rPr>
                        <w:sz w:val="18"/>
                        <w:szCs w:val="18"/>
                      </w:rPr>
                      <w:fldChar w:fldCharType="separate"/>
                    </w:r>
                    <w:r w:rsidRPr="002E48C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2E48CE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Pr="009B2D8E">
      <w:rPr>
        <w:noProof/>
      </w:rPr>
      <mc:AlternateContent>
        <mc:Choice Requires="wps">
          <w:drawing>
            <wp:anchor distT="0" distB="0" distL="114300" distR="114300" simplePos="0" relativeHeight="251664384" behindDoc="1" locked="1" layoutInCell="1" allowOverlap="1" wp14:anchorId="1BC76C37" wp14:editId="4C8F43C9">
              <wp:simplePos x="0" y="0"/>
              <wp:positionH relativeFrom="page">
                <wp:posOffset>2600325</wp:posOffset>
              </wp:positionH>
              <wp:positionV relativeFrom="page">
                <wp:posOffset>10062845</wp:posOffset>
              </wp:positionV>
              <wp:extent cx="13970" cy="305435"/>
              <wp:effectExtent l="0" t="0" r="0" b="0"/>
              <wp:wrapNone/>
              <wp:docPr id="10" name="Rechteck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970" cy="305435"/>
                      </a:xfrm>
                      <a:prstGeom prst="rect">
                        <a:avLst/>
                      </a:prstGeom>
                      <a:solidFill>
                        <a:srgbClr val="D2202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44E0901" id="Rechteck 5" o:spid="_x0000_s1026" style="position:absolute;margin-left:204.75pt;margin-top:792.35pt;width:1.1pt;height:24.05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" fillcolor="#d2202b" stroked="f" strokeweight="2pt">
              <w10:wrap anchorx="page" anchory="page"/>
              <w10:anchorlock/>
            </v:rect>
          </w:pict>
        </mc:Fallback>
      </mc:AlternateContent>
    </w:r>
    <w:r w:rsidRPr="009B2D8E">
      <w:rPr>
        <w:noProof/>
      </w:rPr>
      <w:drawing>
        <wp:anchor distT="0" distB="0" distL="114300" distR="114300" simplePos="0" relativeHeight="251663360" behindDoc="1" locked="0" layoutInCell="1" allowOverlap="1" wp14:anchorId="2F284CA3" wp14:editId="3810E228">
          <wp:simplePos x="0" y="0"/>
          <wp:positionH relativeFrom="page">
            <wp:posOffset>2664460</wp:posOffset>
          </wp:positionH>
          <wp:positionV relativeFrom="page">
            <wp:posOffset>10052050</wp:posOffset>
          </wp:positionV>
          <wp:extent cx="1461135" cy="316230"/>
          <wp:effectExtent l="0" t="0" r="0" b="1270"/>
          <wp:wrapNone/>
          <wp:docPr id="11" name="Picture 11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1" descr="A close up of a sig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1135" cy="316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B2D8E">
      <w:rPr>
        <w:noProof/>
      </w:rPr>
      <w:drawing>
        <wp:anchor distT="0" distB="0" distL="114300" distR="114300" simplePos="0" relativeHeight="251662336" behindDoc="1" locked="0" layoutInCell="1" allowOverlap="1" wp14:anchorId="7AC0E34E" wp14:editId="54DD322D">
          <wp:simplePos x="0" y="0"/>
          <wp:positionH relativeFrom="page">
            <wp:posOffset>970599</wp:posOffset>
          </wp:positionH>
          <wp:positionV relativeFrom="page">
            <wp:posOffset>10052050</wp:posOffset>
          </wp:positionV>
          <wp:extent cx="1522730" cy="316230"/>
          <wp:effectExtent l="0" t="0" r="1270" b="1270"/>
          <wp:wrapNone/>
          <wp:docPr id="13" name="Picture 10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0" descr="A close up of a sig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2730" cy="316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B2D8E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4DAD884" wp14:editId="1AB11693">
              <wp:simplePos x="0" y="0"/>
              <wp:positionH relativeFrom="page">
                <wp:posOffset>-635</wp:posOffset>
              </wp:positionH>
              <wp:positionV relativeFrom="page">
                <wp:posOffset>10069830</wp:posOffset>
              </wp:positionV>
              <wp:extent cx="175895" cy="611505"/>
              <wp:effectExtent l="0" t="0" r="1905" b="0"/>
              <wp:wrapNone/>
              <wp:docPr id="15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5895" cy="611505"/>
                      </a:xfrm>
                      <a:prstGeom prst="rect">
                        <a:avLst/>
                      </a:prstGeom>
                      <a:solidFill>
                        <a:srgbClr val="D2202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022FE3C" id="Rectangle 4" o:spid="_x0000_s1026" style="position:absolute;margin-left:-.05pt;margin-top:792.9pt;width:13.85pt;height:48.1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" fillcolor="#d2202b" stroked="f" strokeweight="2pt">
              <w10:wrap anchorx="page" anchory="page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264666" w14:textId="77777777" w:rsidR="002E48CE" w:rsidRDefault="003A69C9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AC602F" w14:textId="77777777" w:rsidR="003A69C9" w:rsidRDefault="003A69C9">
      <w:r>
        <w:separator/>
      </w:r>
    </w:p>
  </w:footnote>
  <w:footnote w:type="continuationSeparator" w:id="0">
    <w:p w14:paraId="33186023" w14:textId="77777777" w:rsidR="003A69C9" w:rsidRDefault="003A69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B40DFF" w14:textId="77777777" w:rsidR="002E48CE" w:rsidRDefault="003A69C9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4BD54F" w14:textId="77777777" w:rsidR="009B2D8E" w:rsidRPr="009B2D8E" w:rsidRDefault="003A69C9" w:rsidP="009B2D8E">
    <w:pPr>
      <w:pStyle w:val="En-tte"/>
      <w:spacing w:line="312" w:lineRule="auto"/>
      <w:rPr>
        <w:rFonts w:cs="Times New Roman (Corps CS)"/>
        <w:smallCaps/>
        <w:sz w:val="18"/>
        <w:szCs w:val="16"/>
        <w:lang w:val="fr-CH"/>
      </w:rPr>
    </w:pPr>
    <w:r w:rsidRPr="009B2D8E">
      <w:rPr>
        <w:rFonts w:cs="Times New Roman (Corps CS)"/>
        <w:smallCaps/>
        <w:sz w:val="18"/>
        <w:szCs w:val="16"/>
        <w:lang w:val="fr-CH"/>
      </w:rPr>
      <w:t>Équipe de recherche Émotions, Bien-être, Apprentissages (EMA)</w:t>
    </w:r>
    <w:r w:rsidRPr="009B2D8E">
      <w:rPr>
        <w:noProof/>
        <w:lang w:eastAsia="fr-CH"/>
      </w:rPr>
      <w:t xml:space="preserve"> </w:t>
    </w:r>
    <w:r>
      <w:rPr>
        <w:noProof/>
        <w:lang w:eastAsia="fr-CH"/>
      </w:rPr>
      <w:drawing>
        <wp:anchor distT="0" distB="0" distL="114300" distR="114300" simplePos="0" relativeHeight="251659264" behindDoc="0" locked="1" layoutInCell="1" allowOverlap="1" wp14:anchorId="1F5CBA2B" wp14:editId="435ECABA">
          <wp:simplePos x="0" y="0"/>
          <wp:positionH relativeFrom="page">
            <wp:posOffset>5216525</wp:posOffset>
          </wp:positionH>
          <wp:positionV relativeFrom="page">
            <wp:posOffset>306070</wp:posOffset>
          </wp:positionV>
          <wp:extent cx="1799590" cy="651510"/>
          <wp:effectExtent l="0" t="0" r="3810" b="0"/>
          <wp:wrapNone/>
          <wp:docPr id="7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Word_background_rachel_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9590" cy="651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7431596" w14:textId="77777777" w:rsidR="009B2D8E" w:rsidRPr="009B2D8E" w:rsidRDefault="003A69C9" w:rsidP="009B2D8E">
    <w:pPr>
      <w:pStyle w:val="En-tte"/>
      <w:spacing w:line="312" w:lineRule="auto"/>
      <w:rPr>
        <w:rFonts w:cs="Times New Roman (Corps CS)"/>
        <w:smallCaps/>
        <w:sz w:val="18"/>
        <w:szCs w:val="16"/>
        <w:lang w:val="fr-CH"/>
      </w:rPr>
    </w:pPr>
    <w:r w:rsidRPr="009B2D8E">
      <w:rPr>
        <w:rFonts w:cs="Times New Roman (Corps CS)"/>
        <w:smallCaps/>
        <w:sz w:val="18"/>
        <w:szCs w:val="16"/>
        <w:lang w:val="fr-CH"/>
      </w:rPr>
      <w:t>Aspects de gestion de classe</w:t>
    </w:r>
  </w:p>
  <w:p w14:paraId="239FE5D3" w14:textId="77777777" w:rsidR="009B2D8E" w:rsidRPr="009B2D8E" w:rsidRDefault="003A69C9" w:rsidP="009B2D8E">
    <w:pPr>
      <w:pStyle w:val="En-tte"/>
      <w:spacing w:line="312" w:lineRule="auto"/>
      <w:rPr>
        <w:rFonts w:cs="Times New Roman (Corps CS)"/>
        <w:smallCaps/>
        <w:sz w:val="18"/>
        <w:szCs w:val="16"/>
        <w:lang w:val="fr-CH"/>
      </w:rPr>
    </w:pPr>
    <w:r w:rsidRPr="009B2D8E">
      <w:rPr>
        <w:rFonts w:cs="Times New Roman (Corps CS)"/>
        <w:smallCaps/>
        <w:sz w:val="18"/>
        <w:szCs w:val="16"/>
        <w:lang w:val="fr-CH"/>
      </w:rPr>
      <w:t>Projet pilote ERIE 202</w:t>
    </w:r>
    <w:r>
      <w:rPr>
        <w:rFonts w:cs="Times New Roman (Corps CS)"/>
        <w:smallCaps/>
        <w:sz w:val="18"/>
        <w:szCs w:val="16"/>
        <w:lang w:val="fr-CH"/>
      </w:rPr>
      <w:t>1</w:t>
    </w:r>
    <w:r w:rsidRPr="009B2D8E">
      <w:rPr>
        <w:rFonts w:cs="Times New Roman (Corps CS)"/>
        <w:smallCaps/>
        <w:sz w:val="18"/>
        <w:szCs w:val="16"/>
        <w:lang w:val="fr-CH"/>
      </w:rPr>
      <w:t>-202</w:t>
    </w:r>
    <w:r>
      <w:rPr>
        <w:rFonts w:cs="Times New Roman (Corps CS)"/>
        <w:smallCaps/>
        <w:sz w:val="18"/>
        <w:szCs w:val="16"/>
        <w:lang w:val="fr-CH"/>
      </w:rPr>
      <w:t>2</w:t>
    </w:r>
    <w:r w:rsidRPr="009B2D8E">
      <w:rPr>
        <w:rFonts w:cs="Times New Roman (Corps CS)"/>
        <w:smallCaps/>
        <w:sz w:val="18"/>
        <w:szCs w:val="16"/>
        <w:lang w:val="fr-CH"/>
      </w:rPr>
      <w:t xml:space="preserve"> - Rappor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6F1778" w14:textId="77777777" w:rsidR="002E48CE" w:rsidRDefault="003A69C9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052A53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72F469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444E57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1DE540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85E01E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E96EA23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940BF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32E868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70CFD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EF0AC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C72A1C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D33A19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0000A991"/>
    <w:multiLevelType w:val="multilevel"/>
    <w:tmpl w:val="C022795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3" w15:restartNumberingAfterBreak="0">
    <w:nsid w:val="2C1AE401"/>
    <w:multiLevelType w:val="multilevel"/>
    <w:tmpl w:val="EB0E22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3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13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11"/>
  </w:num>
  <w:num w:numId="2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11EDF"/>
    <w:rsid w:val="001A1290"/>
    <w:rsid w:val="003A69C9"/>
    <w:rsid w:val="003C7760"/>
    <w:rsid w:val="00911EDF"/>
    <w:rsid w:val="00E1669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0C0EACF7"/>
  <w15:docId w15:val="{D6857D63-05E7-8747-8225-6849B10DF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fr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F7ED5"/>
    <w:pPr>
      <w:jc w:val="both"/>
    </w:pPr>
    <w:rPr>
      <w:rFonts w:ascii="Calibri Light" w:hAnsi="Calibri Light"/>
    </w:rPr>
  </w:style>
  <w:style w:type="paragraph" w:styleId="Titre1">
    <w:name w:val="heading 1"/>
    <w:basedOn w:val="Normal"/>
    <w:next w:val="Corpsdetexte"/>
    <w:uiPriority w:val="9"/>
    <w:qFormat/>
    <w:rsid w:val="00C634E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D2202B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C634E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D2202B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rsid w:val="0013735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D2202B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0B3055"/>
    <w:pPr>
      <w:spacing w:before="180" w:after="180"/>
    </w:pPr>
    <w:rPr>
      <w:rFonts w:ascii="Calibri" w:hAnsi="Calibri" w:cs="Calibri"/>
    </w:rPr>
  </w:style>
  <w:style w:type="paragraph" w:customStyle="1" w:styleId="FirstParagraph">
    <w:name w:val="First Paragraph"/>
    <w:basedOn w:val="Corpsdetexte"/>
    <w:next w:val="Corpsdetexte"/>
    <w:qFormat/>
    <w:rsid w:val="004F6149"/>
  </w:style>
  <w:style w:type="paragraph" w:customStyle="1" w:styleId="Compact">
    <w:name w:val="Compact"/>
    <w:basedOn w:val="Corpsdetexte"/>
    <w:qFormat/>
    <w:rsid w:val="00861BAD"/>
    <w:pPr>
      <w:spacing w:before="36" w:after="36"/>
    </w:pPr>
    <w:rPr>
      <w:rFonts w:ascii="Calibri Light" w:hAnsi="Calibri Light"/>
    </w:rPr>
  </w:style>
  <w:style w:type="paragraph" w:styleId="Titre">
    <w:name w:val="Title"/>
    <w:basedOn w:val="Normal"/>
    <w:next w:val="Corpsdetexte"/>
    <w:qFormat/>
    <w:rsid w:val="00C634E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D2202B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C634E0"/>
    <w:pPr>
      <w:keepNext/>
      <w:keepLines/>
      <w:jc w:val="center"/>
    </w:pPr>
    <w:rPr>
      <w:rFonts w:asciiTheme="majorHAnsi" w:hAnsiTheme="majorHAnsi" w:cstheme="majorHAnsi"/>
    </w:rPr>
  </w:style>
  <w:style w:type="paragraph" w:styleId="Date">
    <w:name w:val="Date"/>
    <w:next w:val="Corpsdetexte"/>
    <w:qFormat/>
    <w:rsid w:val="00C634E0"/>
    <w:pPr>
      <w:keepNext/>
      <w:keepLines/>
      <w:jc w:val="center"/>
    </w:pPr>
    <w:rPr>
      <w:rFonts w:asciiTheme="majorHAnsi" w:hAnsiTheme="majorHAnsi" w:cstheme="majorHAnsi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  <w:rsid w:val="00C634E0"/>
    <w:pPr>
      <w:ind w:left="567" w:hanging="567"/>
    </w:pPr>
    <w:rPr>
      <w:rFonts w:asciiTheme="majorHAnsi" w:hAnsiTheme="majorHAnsi" w:cstheme="majorHAnsi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861BAD"/>
    <w:pPr>
      <w:keepNext/>
      <w:jc w:val="center"/>
    </w:pPr>
    <w:rPr>
      <w:color w:val="D2202B"/>
    </w:rPr>
  </w:style>
  <w:style w:type="paragraph" w:customStyle="1" w:styleId="ImageCaption">
    <w:name w:val="Image Caption"/>
    <w:basedOn w:val="Lgende"/>
    <w:rsid w:val="00D26E88"/>
    <w:pPr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C634E0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M1">
    <w:name w:val="toc 1"/>
    <w:basedOn w:val="Normal"/>
    <w:next w:val="Normal"/>
    <w:autoRedefine/>
    <w:uiPriority w:val="39"/>
    <w:unhideWhenUsed/>
    <w:rsid w:val="00852BA3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852BA3"/>
    <w:pPr>
      <w:spacing w:after="100"/>
      <w:ind w:left="240"/>
    </w:pPr>
  </w:style>
  <w:style w:type="paragraph" w:customStyle="1" w:styleId="Style1">
    <w:name w:val="Style1"/>
    <w:basedOn w:val="En-ttedetabledesmatires"/>
    <w:qFormat/>
    <w:rsid w:val="00C634E0"/>
    <w:rPr>
      <w:rFonts w:asciiTheme="minorHAnsi" w:eastAsiaTheme="minorHAnsi" w:hAnsiTheme="minorHAnsi" w:cstheme="minorBidi"/>
      <w:sz w:val="24"/>
      <w:szCs w:val="24"/>
    </w:rPr>
  </w:style>
  <w:style w:type="character" w:customStyle="1" w:styleId="CorpsdetexteCar">
    <w:name w:val="Corps de texte Car"/>
    <w:basedOn w:val="Policepardfaut"/>
    <w:link w:val="Corpsdetexte"/>
    <w:rsid w:val="000B3055"/>
    <w:rPr>
      <w:rFonts w:ascii="Calibri" w:hAnsi="Calibri" w:cs="Calibri"/>
    </w:rPr>
  </w:style>
  <w:style w:type="character" w:styleId="Lienhypertextesuivivisit">
    <w:name w:val="FollowedHyperlink"/>
    <w:basedOn w:val="Policepardfaut"/>
    <w:semiHidden/>
    <w:unhideWhenUsed/>
    <w:rsid w:val="00C634E0"/>
    <w:rPr>
      <w:color w:val="800080" w:themeColor="followedHyperlink"/>
      <w:u w:val="single"/>
    </w:rPr>
  </w:style>
  <w:style w:type="paragraph" w:styleId="En-tte">
    <w:name w:val="header"/>
    <w:basedOn w:val="Normal"/>
    <w:link w:val="En-tteCar"/>
    <w:unhideWhenUsed/>
    <w:rsid w:val="00C634E0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C634E0"/>
  </w:style>
  <w:style w:type="paragraph" w:styleId="Pieddepage">
    <w:name w:val="footer"/>
    <w:basedOn w:val="Normal"/>
    <w:link w:val="PieddepageCar"/>
    <w:unhideWhenUsed/>
    <w:rsid w:val="00C634E0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C634E0"/>
  </w:style>
  <w:style w:type="paragraph" w:customStyle="1" w:styleId="Lgende1">
    <w:name w:val="Légende1"/>
    <w:basedOn w:val="Corpsdetexte"/>
    <w:qFormat/>
    <w:rsid w:val="001B3364"/>
    <w:pPr>
      <w:jc w:val="center"/>
    </w:pPr>
    <w:rPr>
      <w:i/>
      <w:iCs/>
    </w:rPr>
  </w:style>
  <w:style w:type="paragraph" w:customStyle="1" w:styleId="Lgende2">
    <w:name w:val="Légende2"/>
    <w:basedOn w:val="Corpsdetexte"/>
    <w:qFormat/>
    <w:rsid w:val="00467FE1"/>
    <w:pPr>
      <w:jc w:val="center"/>
    </w:pPr>
    <w:rPr>
      <w:i/>
      <w:iCs/>
    </w:rPr>
  </w:style>
  <w:style w:type="paragraph" w:customStyle="1" w:styleId="Lgende3">
    <w:name w:val="Légende3"/>
    <w:basedOn w:val="Corpsdetexte"/>
    <w:qFormat/>
    <w:rsid w:val="00D25E8E"/>
    <w:pPr>
      <w:jc w:val="center"/>
    </w:pPr>
    <w:rPr>
      <w:i/>
      <w:iCs/>
    </w:rPr>
  </w:style>
  <w:style w:type="paragraph" w:customStyle="1" w:styleId="captionnb">
    <w:name w:val="caption_nb"/>
    <w:basedOn w:val="Normal"/>
    <w:next w:val="Corpsdetexte"/>
    <w:link w:val="captionnbCar"/>
    <w:autoRedefine/>
    <w:qFormat/>
    <w:rsid w:val="0085268F"/>
    <w:pPr>
      <w:jc w:val="center"/>
    </w:pPr>
    <w:rPr>
      <w:rFonts w:asciiTheme="majorHAnsi" w:hAnsiTheme="majorHAnsi" w:cstheme="majorHAnsi"/>
      <w:i/>
      <w:iCs/>
      <w:color w:val="D2202B"/>
    </w:rPr>
  </w:style>
  <w:style w:type="character" w:customStyle="1" w:styleId="captionnbCar">
    <w:name w:val="caption_nb Car"/>
    <w:basedOn w:val="Policepardfaut"/>
    <w:link w:val="captionnb"/>
    <w:rsid w:val="0085268F"/>
    <w:rPr>
      <w:rFonts w:asciiTheme="majorHAnsi" w:hAnsiTheme="majorHAnsi" w:cstheme="majorHAnsi"/>
      <w:i/>
      <w:iCs/>
      <w:color w:val="D2202B"/>
    </w:rPr>
  </w:style>
  <w:style w:type="paragraph" w:styleId="TM3">
    <w:name w:val="toc 3"/>
    <w:basedOn w:val="Normal"/>
    <w:next w:val="Normal"/>
    <w:autoRedefine/>
    <w:uiPriority w:val="39"/>
    <w:unhideWhenUsed/>
    <w:rsid w:val="001452D6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518</Words>
  <Characters>2851</Characters>
  <Application>Microsoft Office Word</Application>
  <DocSecurity>0</DocSecurity>
  <Lines>23</Lines>
  <Paragraphs>6</Paragraphs>
  <ScaleCrop>false</ScaleCrop>
  <Company/>
  <LinksUpToDate>false</LinksUpToDate>
  <CharactersWithSpaces>3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ésentation des données - Rapport court intermédiaire</dc:title>
  <dc:creator>Nicolas Bressoud</dc:creator>
  <cp:keywords/>
  <cp:lastModifiedBy>Nicolas Bressoud</cp:lastModifiedBy>
  <cp:revision>4</cp:revision>
  <dcterms:created xsi:type="dcterms:W3CDTF">2021-10-26T08:40:00Z</dcterms:created>
  <dcterms:modified xsi:type="dcterms:W3CDTF">2021-10-26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.10.2021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ERIE - An 2</vt:lpwstr>
  </property>
  <property fmtid="{D5CDD505-2E9C-101B-9397-08002B2CF9AE}" pid="6" name="toc-title">
    <vt:lpwstr>Table des matières</vt:lpwstr>
  </property>
</Properties>
</file>